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สำรอง)</w:t>
      </w:r>
      <w:r>
        <w:t xml:space="preserve"> </w:t>
      </w:r>
      <w:r>
        <w:t xml:space="preserve">การเรียนการสอนวิชา</w:t>
      </w:r>
      <w:r>
        <w:t xml:space="preserve"> </w:t>
      </w:r>
      <w:r>
        <w:t xml:space="preserve">ระบบสารสนเทศทางภูมิศาสตร์</w:t>
      </w:r>
      <w:r>
        <w:t xml:space="preserve"> </w:t>
      </w:r>
      <w:r>
        <w:t xml:space="preserve">มหาวิทยาลัยราชภัฏสกลนคร</w:t>
      </w:r>
    </w:p>
    <w:p>
      <w:pPr>
        <w:pStyle w:val="Date"/>
      </w:pPr>
      <w:r>
        <w:t xml:space="preserve">วันอังคารที่</w:t>
      </w:r>
      <w:r>
        <w:t xml:space="preserve"> </w:t>
      </w:r>
      <w:r>
        <w:t xml:space="preserve">3</w:t>
      </w:r>
      <w:r>
        <w:t xml:space="preserve"> </w:t>
      </w:r>
      <w:r>
        <w:t xml:space="preserve">ธันว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งไรอะไรแบบนี้น่ะครับ อย่างนั้นระหว่างรอก็จะซ้อม ให้เขาต่อประมาณนี้ให้ค่ะ …ล่ามเดี๋ยวเราซ้อมข้อนี้กับน้องนะ ว่าถ้าเรียนด้วยระบบดีอย่างไร ปลาย เดี๋ยวสมมุติ สมมุติ ไม่สมมุติแล้วนะ แม่จะบอกว่าถ้า ถ้าถามว่าเรียนด้วยระบบนี้ ดีกว่าเรียนแบบปกติ ก็คือ เวลาโดนถามอย่างนี้นะ ปอยจะต้องตอบประมาณนี้นะ ว่า ถ้าเรียนด้วยระบบ ก็จะทำให้ปลายกับอาจารย์ผู้สอนสามารถสื่อสารกันได้โดยตรงเร็วขึ้น เออ เพราะถ้าเรียนระบบปกติเรารอก่อนนะว่าบอกให้พี่ล่ามช่วยไปแปลให้ เดินตามไปแปลอย่างนี้ แล้วเพื่อนทั้งห้องก็เห็มหมด เห็นด้วยกันหมดทุกคนนะ เออ แล้วก็การโต้ตอบระหว่างคนเรียนใช่ไหม คนเรียนกับผู้สอนน่ะ ได้เร็วขึ้นกว่าเดิม</w:t>
      </w:r>
    </w:p>
    <w:p>
      <w:pPr>
        <w:pStyle w:val="BodyText"/>
      </w:pPr>
      <w:r>
        <w:t xml:space="preserve">(ล่าม) ค่ะ</w:t>
      </w:r>
    </w:p>
    <w:p>
      <w:pPr>
        <w:pStyle w:val="BodyText"/>
      </w:pPr>
      <w:r>
        <w:t xml:space="preserve">(อาจารย์สุธิรา) เข้าใจไหม ให้นึกถึง ให้ปายนึกถึงไปเรียนข้างนอก ถ้าไม่ได้ใช้ห้องล่ามใช่ไหม ห้องนี้ ห้องที่ไปเรียนแบบกลุ่มเรียนปกติ ที่เขาเรียนรวมหลาย ๆ คนอย่างนี้นะ ใช่ไหม เวลาจะถามอาจารย์ก็จะยากหน่อย เพราะต้องรอจังหวะ ไม่เหมือนเรียนในห้องนี้ พอถามปุ๊กนี่อาจารย์สามารถ สลับสวิตช์ไปหาปลายแล้วก็ตอบให้ ตัวต่อตัวได้เร็วขึ้น ใช่ไหมลูก ก็คือเหมือนการโต้ตอบของเราก็จะเร็วขึ้น มีปัญหาอะไร เราก็ตอบกันได้ ถามตอบกันได้เร็วขึ้น กับถ้าเป็นแบบห้องเรียนเดิม เราก็ต้องรอจนกว่าครูสอนจะสอนเสร็จ ถึงจะสามารถถามได้ใช่ไหมคะ ก็คือเหมือนต้องรอก่อน รอให้สอนจบก่อนถึงจะถามได้ แต่ถ้าเรียนแบบระบบนี้ เรียนไปสงสัยมีปัญหา ถามได้ตลอดเลย ใช่ไหม นะ เพราะฉะนั้นถ้าทางโน้นถามมา ถามมาประมาณนี้ก็ให้ตอบเพื่อเปรียบเทียบให้เห็นว่า เรียนด้วยระบบนี้ ระบบปกติน่ะ ต่างกันอย่างไร ในความรู้สึกปอยดีกว่า หรือว่า เท่า ๆ กันนะคะ โอ.เค. นะคะ เข้าใจไหมลูก เข้าใจนะ โอ.เค.</w:t>
      </w:r>
    </w:p>
    <w:p>
      <w:pPr>
        <w:pStyle w:val="BodyText"/>
      </w:pPr>
      <w:r>
        <w:t xml:space="preserve">(ล่าม) เข้าใจครับ</w:t>
      </w:r>
    </w:p>
    <w:p>
      <w:pPr>
        <w:pStyle w:val="BodyText"/>
      </w:pPr>
      <w:r>
        <w:t xml:space="preserve">(อาจารย์สุธิรา) โอ.เค. พอคนนี้สามารถตอบได้อยู่ เพราะเป็นเด็กเรียนของห้อง</w:t>
      </w:r>
    </w:p>
    <w:p>
      <w:pPr>
        <w:pStyle w:val="BodyText"/>
      </w:pPr>
      <w:r>
        <w:t xml:space="preserve">(ล่าม) ครับ เดี๋ยวผมก็จะช่วยด้วย</w:t>
      </w:r>
    </w:p>
    <w:p>
      <w:pPr>
        <w:pStyle w:val="BodyText"/>
      </w:pPr>
      <w:r>
        <w:t xml:space="preserve">(อาจารย์สุธิรา) โอ.เค.</w:t>
      </w:r>
    </w:p>
    <w:p>
      <w:pPr>
        <w:pStyle w:val="BodyText"/>
      </w:pPr>
      <w:r>
        <w:t xml:space="preserve">(ล่าม) โอ.เค. ครับ อ้าว ทุกคน ๆ เดี๋ยวถามก่อน เทอมที่แล้ว ดู ๆ เด็ก ๆ ดู เทอมที่แล้วเราที่เรียนไป เราติดวิชาอะไรหรือเปล่า ติดขัดวิชาไหนหรือเปล่า</w:t>
      </w:r>
    </w:p>
    <w:p>
      <w:pPr>
        <w:pStyle w:val="BodyText"/>
      </w:pPr>
      <w:r>
        <w:t xml:space="preserve">(ดร.อนันต์ลดา) สวัสดีค่ะ ขอขัดจังหวะนิดหนึ่งนะคะ</w:t>
      </w:r>
    </w:p>
    <w:p>
      <w:pPr>
        <w:pStyle w:val="BodyText"/>
      </w:pPr>
      <w:r>
        <w:t xml:space="preserve">(อาจารย์สุธิรา) เชิญเลยค่ะดร. มอส ค่ะ ตอนนี้เราอยู่ที่ทำเนียบรัฐบาลนะคะ</w:t>
      </w:r>
    </w:p>
    <w:p>
      <w:pPr>
        <w:pStyle w:val="BodyText"/>
      </w:pPr>
      <w:r>
        <w:t xml:space="preserve">(อาจารย์สุธิรา) ค่ะ ต่อได้เลยค่ะ</w:t>
      </w:r>
    </w:p>
    <w:p>
      <w:pPr>
        <w:pStyle w:val="BodyText"/>
      </w:pPr>
      <w:r>
        <w:t xml:space="preserve">(ดร.อนันต์ลดา) ค่ะ ตอนนี้ท่านนายกอยู่กับเราด้วยนะคะ เดี๋ยวจะซ้อมเป็นท่านนายกให้นะคะ เดี๋ยวท่านนายกฯ จะพูดคุยกับนักศึกษาที่มหาวิทยาลัยราชภัฏสกลนครนะคะ</w:t>
      </w:r>
    </w:p>
    <w:p>
      <w:pPr>
        <w:pStyle w:val="BodyText"/>
      </w:pPr>
      <w:r>
        <w:t xml:space="preserve">(ดร.อนันต์ลดา)สวัสดีค่ะ ตอนนี้เรียนวิชาอะไรกันอยู่คะ</w:t>
      </w:r>
    </w:p>
    <w:p>
      <w:pPr>
        <w:pStyle w:val="BodyText"/>
      </w:pPr>
      <w:r>
        <w:t xml:space="preserve">(ล่าม) วิชาระบบสารสนเทศทางภูมิศาสตร์ครับ</w:t>
      </w:r>
    </w:p>
    <w:p>
      <w:pPr>
        <w:pStyle w:val="BodyText"/>
      </w:pPr>
      <w:r>
        <w:t xml:space="preserve">(ดร.อนันต์ลดา) อันนี้อยู่ชั้นอะไรกันคะ</w:t>
      </w:r>
    </w:p>
    <w:p>
      <w:pPr>
        <w:pStyle w:val="BodyText"/>
      </w:pPr>
      <w:r>
        <w:t xml:space="preserve">(ล่าม) ชั้นปีที่ 2 ค่ะ</w:t>
      </w:r>
    </w:p>
    <w:p>
      <w:pPr>
        <w:pStyle w:val="BodyText"/>
      </w:pPr>
      <w:r>
        <w:t xml:space="preserve">(ดร.อนันต์ลดา) ใช่ระบบล่ามมานานหรือยังคะ</w:t>
      </w:r>
    </w:p>
    <w:p>
      <w:pPr>
        <w:pStyle w:val="BodyText"/>
      </w:pPr>
      <w:r>
        <w:t xml:space="preserve">(ล่าม) เรียนมาได้ 2 ปี แล้วค่ะ</w:t>
      </w:r>
    </w:p>
    <w:p>
      <w:pPr>
        <w:pStyle w:val="BodyText"/>
      </w:pPr>
      <w:r>
        <w:t xml:space="preserve">(ดร.อนันต์ลดา) ชอบไหมคะ</w:t>
      </w:r>
    </w:p>
    <w:p>
      <w:pPr>
        <w:pStyle w:val="BodyText"/>
      </w:pPr>
      <w:r>
        <w:t xml:space="preserve">(ล่าม) อะไรนะครับ</w:t>
      </w:r>
    </w:p>
    <w:p>
      <w:pPr>
        <w:pStyle w:val="BodyText"/>
      </w:pPr>
      <w:r>
        <w:t xml:space="preserve">(ดร.อนันต์ลดา) ชอบไหมคะ ระบบเป็นอย่างไร</w:t>
      </w:r>
    </w:p>
    <w:p>
      <w:pPr>
        <w:pStyle w:val="BodyText"/>
      </w:pPr>
      <w:r>
        <w:t xml:space="preserve">(ล่าม) ค่ะ ระบบเรียนล่ามทางไกลน่ะค่ะ</w:t>
      </w:r>
    </w:p>
    <w:p>
      <w:pPr>
        <w:pStyle w:val="BodyText"/>
      </w:pPr>
      <w:r>
        <w:t xml:space="preserve">(ล่าม) ระบบเรียนล่ามทางไกลน่ะค่ะ ถ้าเกิดเรียนระบบล่ามระบบทางไกล ถ้าอย่างที่อื่นที่ไม่ใช่มหาวิทยาลัยราชภัฏสกลนครนะคะ ก็ไม่มีล่าม ทำให้เรียนลำบากน่ะค่ะ แต่ถ้าเกิดมีระบบล่ามนี้ก็จะทำให้เรียนเข้าใจได้ง่ายขึ้น เนื่องจากว่าอาจารย์ฉายภาพไปที่ Power Point ทำให้ควบคู่กันไปได้ แล้วก็เข้าใจได้ง่ายมากขึ้นน่ะค่ะ</w:t>
      </w:r>
    </w:p>
    <w:p>
      <w:pPr>
        <w:pStyle w:val="BodyText"/>
      </w:pPr>
      <w:r>
        <w:t xml:space="preserve">(ดร.อนันต์ลดา) ขอบคุณมากค่ะ อยากฝากอะไรถึงท่านนายกฯ อีกไหมคะ</w:t>
      </w:r>
    </w:p>
    <w:p>
      <w:pPr>
        <w:pStyle w:val="BodyText"/>
      </w:pPr>
      <w:r>
        <w:t xml:space="preserve">(ล่าม) อยากจะขอฝากเรื่องระบบอินเทอร์เน็ตนะคะ แล้วก็เป็นทุนคนพิการค่ะ</w:t>
      </w:r>
    </w:p>
    <w:p>
      <w:pPr>
        <w:pStyle w:val="BodyText"/>
      </w:pPr>
      <w:r>
        <w:t xml:space="preserve">(ดร.อนันต์ลดา) ค่ะ ขอบคุณค่ะ เดี๋ยวทางนี้ซ้อมแค่นี้ก่อน เดี๋ยวถ้าอย่างไร จะมาซ้อมอีกรอบค่ะ</w:t>
      </w:r>
    </w:p>
    <w:p>
      <w:pPr>
        <w:pStyle w:val="BodyText"/>
      </w:pPr>
      <w:r>
        <w:t xml:space="preserve">(อาจารย์วีระ) ค่ะได้ค่ะ Ր</w:t>
      </w:r>
    </w:p>
    <w:p>
      <w:pPr>
        <w:pStyle w:val="BodyText"/>
      </w:pPr>
      <w:r>
        <w:t xml:space="preserve">(อาจารย์สุธิรา) อาจารย์ถามได้ไหมคะ ที่เป็นล่าม TTRS แบบที่เป็นล่ามในมือถือ</w:t>
      </w:r>
    </w:p>
    <w:p>
      <w:pPr>
        <w:pStyle w:val="BodyText"/>
      </w:pPr>
      <w:r>
        <w:t xml:space="preserve">(ล่าม) ถ้าอาจารย์อยากใช้อาจารย์ต้อง…</w:t>
      </w:r>
    </w:p>
    <w:p>
      <w:pPr>
        <w:pStyle w:val="BodyText"/>
      </w:pPr>
      <w:r>
        <w:t xml:space="preserve">(อาจารย์สุธิรา) อืม 4.30 น. นะ ตามชั่วโมงน่ะ แล้วอาจารย์มีงานให้ทำ</w:t>
      </w:r>
    </w:p>
    <w:p>
      <w:pPr>
        <w:pStyle w:val="BodyText"/>
      </w:pPr>
      <w:r>
        <w:t xml:space="preserve">(ล่าม) ถ้าเกิดในมือถือต้องคุยระยะสั้น ๆ นะครับ Րพี่ธนาภรณ์ อธิบดีกรมส่งเสริมคุณภาพชีวิตพิการน้องเรียนคณะอะไรคะน้องเรียนคณะอะไรคะ เรียนอยู่ชั้นปีที่เท่าไรแล้วคะชั้นปีที่ 2 ค่ะ เป็นอย่างไรเรียนอย่างไหมค่ะก็ไม่ค่อยยากครับไม่ค่อยยากค่ะ รอพูดกับท่านนายกรัฐมนตรีนะคะ ตื่นเต้นไหมได้ยินค่ะ</w:t>
      </w:r>
    </w:p>
    <w:p>
      <w:pPr>
        <w:pStyle w:val="BodyText"/>
      </w:pPr>
      <w:r>
        <w:t xml:space="preserve">(ล่าม) ได้ยินครับ จะมีสัมภาษณ์นายกฯ ว่าจะขอทุนสนับสนุนให้กับคนพิการครับ</w:t>
      </w:r>
    </w:p>
    <w:p>
      <w:pPr>
        <w:pStyle w:val="BodyText"/>
      </w:pPr>
      <w:r>
        <w:t xml:space="preserve">(อาจารย์สุธิรา) บอกคุ้กกี้อย่าลืมขอให้มหาวิทยาลัยด้วยค่ะ อย่าลืมขอให้มหาวิทยาลัยเอิร์ธครับ ช่วยแปลด้วย</w:t>
      </w:r>
    </w:p>
    <w:p>
      <w:pPr>
        <w:pStyle w:val="BodyText"/>
      </w:pPr>
      <w:r>
        <w:t xml:space="preserve">(อาจารย์สุธิรา)อาจารย์จะคุยกับน้องก็คือเดี๋ยววันนี้ท่านนายกฯ จะมาที่บูธนี้ เราจะนำเรีจะมาที่บูทนี้ เราจะนำเสนอการเรียนการสอนใในมหาวิทยาลัยราชภัฏสกลนครคณะที่น้องเขาเรียนอยู่ เพื่อให้ท่านนายกฯ สนับสนุนการใช้บริการล่ามทางไกล กับบริการถอดความเสียงพูดนะคะนะคะ ก็อยากจะชวนนอกเอริธ์มาที่บูทนี้ด้วยตอนที่นายกรัฐมนตรีมา เพื่อสนับสนุว่าล่ามที่มหาวิทยาลัยขาดแคลนแล้วก็จำเป็นที่จะต้องมีล่ามในการเรียน ก็อยากจะให้ท่านนายรัฐมนตรีช่วยสนับสนุน ได้ไหม ได้ครับ ปุ๊กกี้จำได้หรือเปล่า ถ้าท่านนายกรัฐมนตรีมาแล้วเดี่ยวอาจารย์จะไปชวนมาที่นี่ค่ะ ตอบให้เหมือนกันนะคะ ถามน้องเขาให้นิดหนึ่งได้ไหมคะ ว่าช่วงงานน้องต้องทำหน้าที่อะไรบ้างหรือเปล่า ก็จะมีช่วง 4 โมงเย็น จะต้องพูดคุยกับนายกฯ แต่ช่วงก่อนหน้านี้จะว่าง สะดวกค่ะ ถ้าช่วงบ่ายสามโมงตอนที่ท่านนายกฯ อยู่ตรงนี้ที่ท่านรับทางไกลอยากให้น้องมาอยู่ตรงนี้น้องมาอยู่ตรงนี้ได้ไหม อยากให้ช่วยเล่าให้ฟังว่าที่น้องเคยใช้ระบบแล้วเป็นอย่างไรบได้ครับ</w:t>
      </w:r>
    </w:p>
    <w:p>
      <w:pPr>
        <w:pStyle w:val="BodyText"/>
      </w:pPr>
      <w:r>
        <w:t xml:space="preserve">(ดร.อนันต์ลดา) ขอบคุณมากค่ะ ได้ค่ะ ได้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สำรอง) การเรียนการสอนวิชา ระบบสารสนเทศทางภูมิศาสตร์ มหาวิทยาลัยราชภัฏสกลนคร</dc:title>
  <dc:creator/>
  <cp:keywords/>
  <dcterms:created xsi:type="dcterms:W3CDTF">2021-03-23T08:32:12Z</dcterms:created>
  <dcterms:modified xsi:type="dcterms:W3CDTF">2021-03-23T08: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2 เวลา 13.00 น.</vt:lpwstr>
  </property>
  <property fmtid="{D5CDD505-2E9C-101B-9397-08002B2CF9AE}" pid="3" name="subtitle">
    <vt:lpwstr/>
  </property>
</Properties>
</file>